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ef1d2e80d4f818aafd4fb61a502ee9931be7c67"/>
    <w:p>
      <w:pPr>
        <w:pStyle w:val="Heading1"/>
      </w:pPr>
      <w:r>
        <w:t xml:space="preserve">Cover Letter for Data Scientist Position in Saudi Arabia Riyadh</w:t>
      </w:r>
    </w:p>
    <w:bookmarkEnd w:id="20"/>
    <w:p>
      <w:pPr>
        <w:pStyle w:val="FirstParagraph"/>
      </w:pPr>
      <w:r>
        <w:t xml:space="preserve">Dear [Hiring Manager's Name],</w:t>
      </w:r>
    </w:p>
    <w:p>
      <w:pPr>
        <w:pStyle w:val="BodyText"/>
      </w:pPr>
      <w:r>
        <w:t xml:space="preserve">I am writing to express my enthusiastic interest in the Data Scientist position at [Company Name] in Saudi Arabia, Riyadh. As a dedicated professional with a robust background in data analytics, machine learning, and artificial intelligence, I am eager to contribute my expertise to drive innovation and strategic decision-making within your organization. The opportunity to work in Riyadh—a city at the forefront of technological advancement and economic transformation under Saudi Arabia’s Vision 2030 initiative—resonates deeply with my career goals and passion for leveraging data science to solve real-world challenges.</w:t>
      </w:r>
    </w:p>
    <w:p>
      <w:pPr>
        <w:pStyle w:val="BodyText"/>
      </w:pPr>
      <w:r>
        <w:t xml:space="preserve">Throughout my career, I have consistently demonstrated the ability to translate complex data into actionable insights, a skill that aligns seamlessly with the evolving demands of the data science field. My experience spans across industries such as finance, healthcare, and energy, where I have utilized advanced statistical models and programming languages like Python and R to extract meaningful patterns from large datasets. In my previous role as a Data Scientist at [Previous Company Name], I developed predictive analytics models that improved operational efficiency by 25% and reduced costs by over $1 million annually. These achievements underscore my commitment to delivering measurable impact through data-driven solutions.</w:t>
      </w:r>
    </w:p>
    <w:p>
      <w:pPr>
        <w:pStyle w:val="BodyText"/>
      </w:pPr>
      <w:r>
        <w:t xml:space="preserve">The unique landscape of Saudi Arabia, particularly in Riyadh, presents an exciting opportunity to apply my skills in a dynamic and culturally rich environment. As the capital city of the Kingdom, Riyadh is undergoing rapid transformation, with investments in smart cities, renewable energy projects, and digital infrastructure. This aligns perfectly with my expertise in data science for large-scale systems and my ability to adapt to emerging technologies. I am particularly inspired by Saudi Arabia’s vision to diversify its economy and become a global leader in technology, and I am eager to contribute to this mission by supporting your organization’s goals through cutting-edge data analytics.</w:t>
      </w:r>
    </w:p>
    <w:p>
      <w:pPr>
        <w:pStyle w:val="BodyText"/>
      </w:pPr>
      <w:r>
        <w:t xml:space="preserve">One of the key strengths I bring as a Data Scientist is my ability to combine technical rigor with creative problem-solving. For instance, during a recent project focused on customer behavior analysis for a major financial institution, I designed and implemented machine learning algorithms that identified high-value customer segments and optimized marketing strategies. This resulted in a 30% increase in customer retention rates. My work is guided by a deep understanding of both the technical and business aspects of data science, ensuring that my solutions are not only innovative but also aligned with organizational objectives.</w:t>
      </w:r>
    </w:p>
    <w:p>
      <w:pPr>
        <w:pStyle w:val="BodyText"/>
      </w:pPr>
      <w:r>
        <w:t xml:space="preserve">Additionally, I have a strong foundation in data visualization tools such as Tableau and Power BI, which I use to communicate complex findings to non-technical stakeholders. In Riyadh’s fast-paced business environment, the ability to translate technical insights into clear, actionable recommendations is critical. My experience working with cross-functional teams has also honed my communication skills, allowing me to collaborate effectively with colleagues across departments and cultures. This is especially important in a country like Saudi Arabia, where teamwork and cultural sensitivity are integral to success.</w:t>
      </w:r>
    </w:p>
    <w:p>
      <w:pPr>
        <w:pStyle w:val="BodyText"/>
      </w:pPr>
      <w:r>
        <w:t xml:space="preserve">What excites me most about the Data Scientist role at your company is the opportunity to contribute to projects that have a tangible impact on the Kingdom’s development. Whether it’s optimizing energy consumption for renewable energy initiatives or enhancing healthcare outcomes through predictive analytics, I am passionate about using data science to address challenges that matter. I am also keen to learn from and collaborate with local experts who are shaping Saudi Arabia’s technological future, as I believe that innovation thrives in diverse and inclusive environments.</w:t>
      </w:r>
    </w:p>
    <w:p>
      <w:pPr>
        <w:pStyle w:val="BodyText"/>
      </w:pPr>
      <w:r>
        <w:t xml:space="preserve">My academic background in [Your Degree, e.g., Master’s in Data Science] from [University Name] has equipped me with a solid theoretical foundation, complemented by hands-on experience through internships and research projects. I am also a lifelong learner, regularly staying updated on the latest advancements in data science through online courses and industry conferences. This commitment to continuous growth ensures that I remain at the forefront of emerging trends and technologies, which is essential for driving innovation in Riyadh’s evolving tech ecosystem.</w:t>
      </w:r>
    </w:p>
    <w:p>
      <w:pPr>
        <w:pStyle w:val="BodyText"/>
      </w:pPr>
      <w:r>
        <w:t xml:space="preserve">I am particularly drawn to Saudi Arabia because of its vibrant culture, warm hospitality, and forward-thinking leadership. The Kingdom’s investment in education and technology has created a fertile ground for professionals like myself to thrive. I am confident that my skills, combined with my enthusiasm for working in Riyadh, will enable me to make meaningful contributions to your team. I am also excited about the prospect of immersing myself in the local community and embracing the opportunities that come with living and working in such a unique and dynamic city.</w:t>
      </w:r>
    </w:p>
    <w:p>
      <w:pPr>
        <w:pStyle w:val="BodyText"/>
      </w:pPr>
      <w:r>
        <w:t xml:space="preserve">Thank you for considering my application. I would welcome the opportunity to discuss how my experience, skills, and passion for data science can align with your organization’s goals. I am available at [Your Phone Number] or [Your Email Address] for an interview at your earliest convenience. I look forward to the possibility of contributing to the continued success of [Company Name] in Saudi Arabia Riyadh.</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Saudi Arabia Riyadh</dc:title>
  <dc:creator/>
  <dc:language>en</dc:language>
  <cp:keywords/>
  <dcterms:created xsi:type="dcterms:W3CDTF">2026-07-21T16:17:40Z</dcterms:created>
  <dcterms:modified xsi:type="dcterms:W3CDTF">2026-07-21T16:17:40Z</dcterms:modified>
</cp:coreProperties>
</file>

<file path=docProps/custom.xml><?xml version="1.0" encoding="utf-8"?>
<Properties xmlns="http://schemas.openxmlformats.org/officeDocument/2006/custom-properties" xmlns:vt="http://schemas.openxmlformats.org/officeDocument/2006/docPropsVTypes"/>
</file>